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D4D6" w14:textId="77777777" w:rsidR="00542591" w:rsidRDefault="00000000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false</w:t>
      </w:r>
      <w:r>
        <w:br/>
      </w:r>
    </w:p>
    <w:p w14:paraId="2322116A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6D02CB60" w14:textId="77777777" w:rsidR="00542591" w:rsidRPr="00CC0758" w:rsidRDefault="00000000">
      <w:pPr>
        <w:pStyle w:val="Compact"/>
        <w:numPr>
          <w:ilvl w:val="1"/>
          <w:numId w:val="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3046E91B" w14:textId="77777777" w:rsidR="00CC0758" w:rsidRPr="00926ECC" w:rsidRDefault="00CC0758" w:rsidP="00CC0758">
      <w:pPr>
        <w:pStyle w:val="Compact"/>
        <w:ind w:left="1440"/>
        <w:rPr>
          <w:rStyle w:val="VerbatimChar"/>
          <w:rFonts w:asciiTheme="minorHAnsi" w:hAnsiTheme="minorHAnsi"/>
          <w:sz w:val="24"/>
        </w:rPr>
      </w:pPr>
    </w:p>
    <w:p w14:paraId="432D56AA" w14:textId="3EED54B7" w:rsidR="00926ECC" w:rsidRDefault="00926ECC" w:rsidP="00926ECC">
      <w:pPr>
        <w:pStyle w:val="Compact"/>
        <w:ind w:left="960"/>
        <w:rPr>
          <w:rStyle w:val="VerbatimChar"/>
          <w:b/>
          <w:bCs/>
        </w:rPr>
      </w:pPr>
      <w:r w:rsidRPr="00926ECC">
        <w:rPr>
          <w:rStyle w:val="VerbatimChar"/>
          <w:b/>
          <w:bCs/>
        </w:rPr>
        <w:t xml:space="preserve">Ans: </w:t>
      </w:r>
      <w:r w:rsidR="004630C5">
        <w:rPr>
          <w:rStyle w:val="VerbatimChar"/>
          <w:b/>
          <w:bCs/>
        </w:rPr>
        <w:t>b</w:t>
      </w:r>
    </w:p>
    <w:p w14:paraId="18061114" w14:textId="77777777" w:rsidR="00926ECC" w:rsidRPr="00926ECC" w:rsidRDefault="00926ECC" w:rsidP="00926ECC">
      <w:pPr>
        <w:pStyle w:val="Compact"/>
        <w:ind w:left="960"/>
        <w:rPr>
          <w:b/>
          <w:bCs/>
        </w:rPr>
      </w:pPr>
    </w:p>
    <w:p w14:paraId="1F4100BD" w14:textId="77777777" w:rsidR="00542591" w:rsidRDefault="00000000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true</w:t>
      </w:r>
      <w:r>
        <w:br/>
      </w:r>
    </w:p>
    <w:p w14:paraId="7C73EF8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Pr="004630C5" w:rsidRDefault="00000000">
      <w:pPr>
        <w:pStyle w:val="Compact"/>
        <w:numPr>
          <w:ilvl w:val="1"/>
          <w:numId w:val="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600CDC4B" w14:textId="77777777" w:rsidR="004630C5" w:rsidRPr="00CC0758" w:rsidRDefault="004630C5" w:rsidP="004630C5">
      <w:pPr>
        <w:pStyle w:val="Compact"/>
        <w:ind w:left="1440"/>
        <w:rPr>
          <w:rStyle w:val="VerbatimChar"/>
          <w:rFonts w:asciiTheme="minorHAnsi" w:hAnsiTheme="minorHAnsi"/>
          <w:sz w:val="24"/>
        </w:rPr>
      </w:pPr>
    </w:p>
    <w:p w14:paraId="0277DB1A" w14:textId="150F5A07" w:rsidR="004630C5" w:rsidRDefault="004630C5" w:rsidP="004630C5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</w:t>
      </w:r>
      <w:r w:rsidRPr="00926ECC">
        <w:rPr>
          <w:rStyle w:val="VerbatimChar"/>
          <w:b/>
          <w:bCs/>
        </w:rPr>
        <w:t xml:space="preserve">Ans: </w:t>
      </w:r>
      <w:r>
        <w:rPr>
          <w:rStyle w:val="VerbatimChar"/>
          <w:b/>
          <w:bCs/>
        </w:rPr>
        <w:t>a</w:t>
      </w:r>
    </w:p>
    <w:p w14:paraId="0A635AB4" w14:textId="77777777" w:rsidR="00CC0758" w:rsidRDefault="00CC0758" w:rsidP="00CC0758">
      <w:pPr>
        <w:pStyle w:val="Compact"/>
        <w:ind w:left="960"/>
      </w:pPr>
    </w:p>
    <w:p w14:paraId="66FE1D47" w14:textId="77777777" w:rsidR="00542591" w:rsidRDefault="00000000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br/>
      </w:r>
    </w:p>
    <w:p w14:paraId="2D092242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Pr="004630C5" w:rsidRDefault="00000000">
      <w:pPr>
        <w:pStyle w:val="Compact"/>
        <w:numPr>
          <w:ilvl w:val="1"/>
          <w:numId w:val="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49ED6451" w14:textId="77777777" w:rsidR="004630C5" w:rsidRPr="004630C5" w:rsidRDefault="004630C5" w:rsidP="004630C5">
      <w:pPr>
        <w:pStyle w:val="Compact"/>
        <w:ind w:left="1440"/>
        <w:rPr>
          <w:rStyle w:val="VerbatimChar"/>
          <w:rFonts w:asciiTheme="minorHAnsi" w:hAnsiTheme="minorHAnsi"/>
          <w:sz w:val="24"/>
        </w:rPr>
      </w:pPr>
    </w:p>
    <w:p w14:paraId="28EDFBAC" w14:textId="23540741" w:rsidR="004630C5" w:rsidRDefault="004630C5" w:rsidP="004630C5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</w:t>
      </w:r>
      <w:r w:rsidRPr="00926ECC">
        <w:rPr>
          <w:rStyle w:val="VerbatimChar"/>
          <w:b/>
          <w:bCs/>
        </w:rPr>
        <w:t xml:space="preserve">Ans: </w:t>
      </w:r>
      <w:r>
        <w:rPr>
          <w:rStyle w:val="VerbatimChar"/>
          <w:b/>
          <w:bCs/>
        </w:rPr>
        <w:t>b</w:t>
      </w:r>
    </w:p>
    <w:p w14:paraId="7D3D04CC" w14:textId="77777777" w:rsidR="004630C5" w:rsidRDefault="004630C5" w:rsidP="004630C5">
      <w:pPr>
        <w:pStyle w:val="Compact"/>
        <w:ind w:left="960"/>
      </w:pPr>
    </w:p>
    <w:p w14:paraId="4A3884CE" w14:textId="77777777" w:rsidR="00542591" w:rsidRDefault="00000000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true</w:t>
      </w:r>
      <w:r>
        <w:br/>
      </w:r>
    </w:p>
    <w:p w14:paraId="6328759D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Pr="00E876CF" w:rsidRDefault="00000000">
      <w:pPr>
        <w:pStyle w:val="Compact"/>
        <w:numPr>
          <w:ilvl w:val="1"/>
          <w:numId w:val="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7CC3F9F7" w14:textId="77777777" w:rsidR="00E876CF" w:rsidRPr="00E876CF" w:rsidRDefault="00E876CF" w:rsidP="00E876CF">
      <w:pPr>
        <w:pStyle w:val="Compact"/>
        <w:ind w:left="1440"/>
        <w:rPr>
          <w:rStyle w:val="VerbatimChar"/>
          <w:rFonts w:asciiTheme="minorHAnsi" w:hAnsiTheme="minorHAnsi"/>
          <w:sz w:val="24"/>
        </w:rPr>
      </w:pPr>
    </w:p>
    <w:p w14:paraId="22479AE3" w14:textId="3BBD615E" w:rsidR="00E876CF" w:rsidRDefault="00E876CF" w:rsidP="00E876CF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</w:t>
      </w:r>
      <w:r w:rsidRPr="00926ECC">
        <w:rPr>
          <w:rStyle w:val="VerbatimChar"/>
          <w:b/>
          <w:bCs/>
        </w:rPr>
        <w:t xml:space="preserve">Ans: </w:t>
      </w:r>
      <w:r>
        <w:rPr>
          <w:rStyle w:val="VerbatimChar"/>
          <w:b/>
          <w:bCs/>
        </w:rPr>
        <w:t>a</w:t>
      </w:r>
    </w:p>
    <w:p w14:paraId="53E20E33" w14:textId="77777777" w:rsidR="00E876CF" w:rsidRDefault="00E876CF" w:rsidP="00E876CF">
      <w:pPr>
        <w:pStyle w:val="Compact"/>
        <w:ind w:left="1440"/>
      </w:pPr>
    </w:p>
    <w:p w14:paraId="2DA59E22" w14:textId="77777777" w:rsidR="00542591" w:rsidRDefault="00000000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true</w:t>
      </w:r>
      <w:r>
        <w:br/>
      </w:r>
    </w:p>
    <w:p w14:paraId="5ABA052B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Pr="006C7B45" w:rsidRDefault="00000000">
      <w:pPr>
        <w:pStyle w:val="Compact"/>
        <w:numPr>
          <w:ilvl w:val="1"/>
          <w:numId w:val="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572144B" w14:textId="77777777" w:rsidR="006C7B45" w:rsidRDefault="006C7B45" w:rsidP="006C7B45">
      <w:pPr>
        <w:pStyle w:val="Compact"/>
        <w:ind w:left="1440"/>
        <w:rPr>
          <w:rStyle w:val="VerbatimChar"/>
        </w:rPr>
      </w:pPr>
    </w:p>
    <w:p w14:paraId="0E5E0140" w14:textId="01428CB8" w:rsidR="006C7B45" w:rsidRDefault="006C7B45" w:rsidP="006C7B45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</w:t>
      </w:r>
      <w:r w:rsidRPr="00926ECC">
        <w:rPr>
          <w:rStyle w:val="VerbatimChar"/>
          <w:b/>
          <w:bCs/>
        </w:rPr>
        <w:t xml:space="preserve">Ans: </w:t>
      </w:r>
      <w:r>
        <w:rPr>
          <w:rStyle w:val="VerbatimChar"/>
          <w:b/>
          <w:bCs/>
        </w:rPr>
        <w:t>a</w:t>
      </w:r>
    </w:p>
    <w:p w14:paraId="6EAD6DE6" w14:textId="77777777" w:rsidR="006C7B45" w:rsidRDefault="006C7B45" w:rsidP="006C7B45">
      <w:pPr>
        <w:pStyle w:val="Compact"/>
        <w:ind w:left="1440"/>
      </w:pPr>
    </w:p>
    <w:p w14:paraId="4523B6A1" w14:textId="77777777" w:rsidR="00542591" w:rsidRDefault="00000000">
      <w:pPr>
        <w:numPr>
          <w:ilvl w:val="0"/>
          <w:numId w:val="2"/>
        </w:numPr>
      </w:pPr>
      <w:r>
        <w:t>What is the result of this code?</w:t>
      </w:r>
    </w:p>
    <w:p w14:paraId="062225BE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true</w:t>
      </w:r>
      <w:r>
        <w:br/>
      </w:r>
    </w:p>
    <w:p w14:paraId="3877B542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Pr="00D96572" w:rsidRDefault="00000000">
      <w:pPr>
        <w:pStyle w:val="Compact"/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62F1F1D8" w14:textId="77777777" w:rsidR="00D96572" w:rsidRPr="00706E3C" w:rsidRDefault="00D96572" w:rsidP="00D96572">
      <w:pPr>
        <w:pStyle w:val="Compact"/>
        <w:ind w:left="1440"/>
        <w:rPr>
          <w:rStyle w:val="VerbatimChar"/>
          <w:rFonts w:asciiTheme="minorHAnsi" w:hAnsiTheme="minorHAnsi"/>
          <w:sz w:val="24"/>
        </w:rPr>
      </w:pPr>
    </w:p>
    <w:p w14:paraId="7653B97B" w14:textId="2128477D" w:rsidR="00706E3C" w:rsidRDefault="00D96572" w:rsidP="00D96572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</w:t>
      </w:r>
      <w:r w:rsidR="00706E3C" w:rsidRPr="00926ECC">
        <w:rPr>
          <w:rStyle w:val="VerbatimChar"/>
          <w:b/>
          <w:bCs/>
        </w:rPr>
        <w:t xml:space="preserve">Ans: </w:t>
      </w:r>
      <w:r w:rsidR="00706E3C">
        <w:rPr>
          <w:rStyle w:val="VerbatimChar"/>
          <w:b/>
          <w:bCs/>
        </w:rPr>
        <w:t>a</w:t>
      </w:r>
    </w:p>
    <w:p w14:paraId="48EAE4AE" w14:textId="77777777" w:rsidR="00706E3C" w:rsidRDefault="00706E3C" w:rsidP="00706E3C">
      <w:pPr>
        <w:pStyle w:val="Compact"/>
        <w:ind w:left="1440"/>
      </w:pPr>
    </w:p>
    <w:p w14:paraId="1162F307" w14:textId="77777777" w:rsidR="00542591" w:rsidRDefault="00000000">
      <w:pPr>
        <w:numPr>
          <w:ilvl w:val="0"/>
          <w:numId w:val="2"/>
        </w:numPr>
      </w:pPr>
      <w:r>
        <w:t>What does this code evaluate to?</w:t>
      </w:r>
    </w:p>
    <w:p w14:paraId="1C120419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lastRenderedPageBreak/>
        <w:t>true</w:t>
      </w:r>
      <w:r>
        <w:br/>
      </w:r>
    </w:p>
    <w:p w14:paraId="382B9F11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undefined</w:t>
      </w:r>
      <w:r>
        <w:br/>
      </w:r>
    </w:p>
    <w:p w14:paraId="2483FD22" w14:textId="77777777" w:rsidR="00542591" w:rsidRPr="00E438DA" w:rsidRDefault="00000000">
      <w:pPr>
        <w:pStyle w:val="Compact"/>
        <w:numPr>
          <w:ilvl w:val="1"/>
          <w:numId w:val="9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1E56349F" w14:textId="77777777" w:rsidR="00E438DA" w:rsidRPr="00DE4B19" w:rsidRDefault="00E438DA" w:rsidP="00E438DA">
      <w:pPr>
        <w:pStyle w:val="Compact"/>
        <w:ind w:left="1440"/>
        <w:rPr>
          <w:rStyle w:val="VerbatimChar"/>
          <w:rFonts w:asciiTheme="minorHAnsi" w:hAnsiTheme="minorHAnsi"/>
          <w:sz w:val="24"/>
        </w:rPr>
      </w:pPr>
    </w:p>
    <w:p w14:paraId="4D4237A3" w14:textId="46C4B04B" w:rsidR="00E438DA" w:rsidRDefault="00E438DA" w:rsidP="00E438DA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</w:t>
      </w:r>
      <w:r w:rsidRPr="00926ECC">
        <w:rPr>
          <w:rStyle w:val="VerbatimChar"/>
          <w:b/>
          <w:bCs/>
        </w:rPr>
        <w:t xml:space="preserve">Ans: </w:t>
      </w:r>
      <w:r>
        <w:rPr>
          <w:rStyle w:val="VerbatimChar"/>
          <w:b/>
          <w:bCs/>
        </w:rPr>
        <w:t>a</w:t>
      </w:r>
    </w:p>
    <w:p w14:paraId="2757EA18" w14:textId="77777777" w:rsidR="00DE4B19" w:rsidRDefault="00DE4B19" w:rsidP="00DE4B19">
      <w:pPr>
        <w:pStyle w:val="Compact"/>
        <w:ind w:left="1440"/>
      </w:pPr>
    </w:p>
    <w:p w14:paraId="7692C336" w14:textId="77777777" w:rsidR="00542591" w:rsidRDefault="00000000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"hello"</w:t>
      </w:r>
      <w:r>
        <w:br/>
      </w:r>
    </w:p>
    <w:p w14:paraId="5DA25111" w14:textId="5EECA43D" w:rsidR="00542591" w:rsidRPr="001C625F" w:rsidRDefault="001C625F">
      <w:pPr>
        <w:pStyle w:val="Compact"/>
        <w:numPr>
          <w:ilvl w:val="1"/>
          <w:numId w:val="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374089EC" w14:textId="77777777" w:rsidR="001C625F" w:rsidRDefault="001C625F" w:rsidP="001C625F">
      <w:pPr>
        <w:pStyle w:val="Compact"/>
        <w:ind w:left="1440"/>
        <w:rPr>
          <w:rStyle w:val="VerbatimChar"/>
        </w:rPr>
      </w:pPr>
    </w:p>
    <w:p w14:paraId="7CAE295A" w14:textId="76E043C4" w:rsidR="00365D3B" w:rsidRDefault="00365D3B" w:rsidP="00365D3B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 </w:t>
      </w:r>
      <w:r w:rsidRPr="00926ECC">
        <w:rPr>
          <w:rStyle w:val="VerbatimChar"/>
          <w:b/>
          <w:bCs/>
        </w:rPr>
        <w:t xml:space="preserve">Ans: </w:t>
      </w:r>
      <w:r>
        <w:rPr>
          <w:rStyle w:val="VerbatimChar"/>
          <w:b/>
          <w:bCs/>
        </w:rPr>
        <w:t>c</w:t>
      </w:r>
    </w:p>
    <w:p w14:paraId="53A9819B" w14:textId="77777777" w:rsidR="001C625F" w:rsidRDefault="001C625F" w:rsidP="001C625F">
      <w:pPr>
        <w:pStyle w:val="Compact"/>
        <w:ind w:left="1440"/>
      </w:pPr>
    </w:p>
    <w:p w14:paraId="370CD9C2" w14:textId="77777777" w:rsidR="00542591" w:rsidRDefault="00000000">
      <w:pPr>
        <w:numPr>
          <w:ilvl w:val="0"/>
          <w:numId w:val="2"/>
        </w:numPr>
      </w:pPr>
      <w:r>
        <w:t>What will the following code return?</w:t>
      </w:r>
    </w:p>
    <w:p w14:paraId="030AC67D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null</w:t>
      </w:r>
      <w:r>
        <w:br/>
      </w:r>
    </w:p>
    <w:p w14:paraId="3368ACEE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Pr="00A40AB5" w:rsidRDefault="00000000">
      <w:pPr>
        <w:pStyle w:val="Compact"/>
        <w:numPr>
          <w:ilvl w:val="1"/>
          <w:numId w:val="1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false</w:t>
      </w:r>
    </w:p>
    <w:p w14:paraId="4344DDB6" w14:textId="77777777" w:rsidR="00677BC5" w:rsidRDefault="00677BC5" w:rsidP="00677BC5">
      <w:pPr>
        <w:pStyle w:val="Compact"/>
        <w:ind w:left="960"/>
        <w:rPr>
          <w:rStyle w:val="VerbatimChar"/>
        </w:rPr>
      </w:pPr>
    </w:p>
    <w:p w14:paraId="1F100B25" w14:textId="0ECD457A" w:rsidR="00A40AB5" w:rsidRDefault="00677BC5" w:rsidP="00677BC5">
      <w:pPr>
        <w:pStyle w:val="Compact"/>
        <w:ind w:left="960"/>
        <w:rPr>
          <w:rStyle w:val="VerbatimChar"/>
          <w:b/>
          <w:bCs/>
        </w:rPr>
      </w:pPr>
      <w:r>
        <w:rPr>
          <w:rStyle w:val="VerbatimChar"/>
        </w:rPr>
        <w:t xml:space="preserve">  </w:t>
      </w:r>
      <w:r w:rsidRPr="00926ECC">
        <w:rPr>
          <w:rStyle w:val="VerbatimChar"/>
          <w:b/>
          <w:bCs/>
        </w:rPr>
        <w:t xml:space="preserve">Ans: </w:t>
      </w:r>
      <w:r>
        <w:rPr>
          <w:rStyle w:val="VerbatimChar"/>
          <w:b/>
          <w:bCs/>
        </w:rPr>
        <w:t>a</w:t>
      </w:r>
    </w:p>
    <w:p w14:paraId="5849FA53" w14:textId="77777777" w:rsidR="00677BC5" w:rsidRDefault="00677BC5" w:rsidP="00A40AB5">
      <w:pPr>
        <w:pStyle w:val="Compact"/>
        <w:ind w:left="1440"/>
      </w:pPr>
    </w:p>
    <w:p w14:paraId="4C576DF8" w14:textId="181BB82D" w:rsidR="00542591" w:rsidRDefault="00000000">
      <w:pPr>
        <w:numPr>
          <w:ilvl w:val="0"/>
          <w:numId w:val="2"/>
        </w:numPr>
      </w:pPr>
      <w:r>
        <w:t>What does this code output?</w:t>
      </w:r>
      <w:r>
        <w:br/>
      </w:r>
      <w:r>
        <w:rPr>
          <w:rStyle w:val="VerbatimChar"/>
        </w:rPr>
        <w:t>console.log(true || false &amp;&amp; false);</w:t>
      </w:r>
    </w:p>
    <w:p w14:paraId="5122B210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true</w:t>
      </w:r>
      <w:r>
        <w:br/>
      </w:r>
    </w:p>
    <w:p w14:paraId="3B15EA07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lastRenderedPageBreak/>
        <w:t>false</w:t>
      </w:r>
      <w:r>
        <w:br/>
      </w:r>
    </w:p>
    <w:p w14:paraId="52BFDCB1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Pr="00CB1DFE" w:rsidRDefault="00000000">
      <w:pPr>
        <w:pStyle w:val="Compact"/>
        <w:numPr>
          <w:ilvl w:val="1"/>
          <w:numId w:val="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79BDA1ED" w14:textId="77777777" w:rsidR="00CA4C80" w:rsidRDefault="00CA4C80" w:rsidP="00CA4C80">
      <w:pPr>
        <w:pStyle w:val="Compact"/>
        <w:ind w:left="96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</w:t>
      </w:r>
    </w:p>
    <w:p w14:paraId="1D13DF94" w14:textId="24C11F71" w:rsidR="00CB1DFE" w:rsidRDefault="001A5720" w:rsidP="00CA4C80">
      <w:pPr>
        <w:pStyle w:val="Compact"/>
        <w:ind w:left="96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</w:t>
      </w:r>
      <w:r w:rsidR="00CA4C80" w:rsidRPr="00926ECC">
        <w:rPr>
          <w:rStyle w:val="VerbatimChar"/>
          <w:b/>
          <w:bCs/>
        </w:rPr>
        <w:t xml:space="preserve">Ans: </w:t>
      </w:r>
      <w:r w:rsidR="00CA4C80">
        <w:rPr>
          <w:rStyle w:val="VerbatimChar"/>
          <w:b/>
          <w:bCs/>
        </w:rPr>
        <w:t>a</w:t>
      </w:r>
    </w:p>
    <w:p w14:paraId="632DA2DC" w14:textId="77777777" w:rsidR="00CA4C80" w:rsidRDefault="00CA4C80" w:rsidP="00CA4C80">
      <w:pPr>
        <w:pStyle w:val="Compact"/>
        <w:ind w:left="960"/>
      </w:pPr>
    </w:p>
    <w:p w14:paraId="1547D4E1" w14:textId="7A755489" w:rsidR="00542591" w:rsidRDefault="00000000">
      <w:pPr>
        <w:numPr>
          <w:ilvl w:val="0"/>
          <w:numId w:val="2"/>
        </w:numPr>
      </w:pPr>
      <w:r>
        <w:t>What is the result of the following expression?</w:t>
      </w:r>
      <w:r>
        <w:br/>
      </w:r>
      <w:r>
        <w:rPr>
          <w:rStyle w:val="VerbatimChar"/>
        </w:rPr>
        <w:t>console.log(!("hello" &amp;&amp; 0));</w:t>
      </w:r>
    </w:p>
    <w:p w14:paraId="7FBE75E1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true</w:t>
      </w:r>
      <w:r>
        <w:br/>
      </w:r>
    </w:p>
    <w:p w14:paraId="48BD3724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Pr="00EE5AA2" w:rsidRDefault="00000000">
      <w:pPr>
        <w:pStyle w:val="Compact"/>
        <w:numPr>
          <w:ilvl w:val="1"/>
          <w:numId w:val="1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ndefined</w:t>
      </w:r>
    </w:p>
    <w:p w14:paraId="787CC6B5" w14:textId="77777777" w:rsidR="00EE5AA2" w:rsidRDefault="00EE5AA2" w:rsidP="00EE5AA2">
      <w:pPr>
        <w:pStyle w:val="Compact"/>
        <w:ind w:left="1440"/>
        <w:rPr>
          <w:rStyle w:val="VerbatimChar"/>
        </w:rPr>
      </w:pPr>
    </w:p>
    <w:p w14:paraId="36034971" w14:textId="77777777" w:rsidR="0060016E" w:rsidRDefault="0060016E" w:rsidP="0060016E">
      <w:pPr>
        <w:pStyle w:val="Compact"/>
        <w:ind w:left="960"/>
        <w:rPr>
          <w:rStyle w:val="VerbatimChar"/>
          <w:b/>
          <w:bCs/>
        </w:rPr>
      </w:pPr>
      <w:r w:rsidRPr="00926ECC">
        <w:rPr>
          <w:rStyle w:val="VerbatimChar"/>
          <w:b/>
          <w:bCs/>
        </w:rPr>
        <w:t xml:space="preserve">Ans: </w:t>
      </w:r>
      <w:r>
        <w:rPr>
          <w:rStyle w:val="VerbatimChar"/>
          <w:b/>
          <w:bCs/>
        </w:rPr>
        <w:t>a</w:t>
      </w:r>
    </w:p>
    <w:p w14:paraId="2B9CB61D" w14:textId="77777777" w:rsidR="0060016E" w:rsidRDefault="0060016E" w:rsidP="00EE5AA2">
      <w:pPr>
        <w:pStyle w:val="Compact"/>
        <w:ind w:left="1440"/>
      </w:pPr>
    </w:p>
    <w:p w14:paraId="701D8554" w14:textId="023902D6" w:rsidR="00542591" w:rsidRDefault="00000000">
      <w:pPr>
        <w:numPr>
          <w:ilvl w:val="0"/>
          <w:numId w:val="2"/>
        </w:numPr>
      </w:pPr>
      <w:r>
        <w:t>What will be logged?</w:t>
      </w:r>
      <w:r>
        <w:br/>
      </w:r>
      <w:r>
        <w:rPr>
          <w:rStyle w:val="VerbatimChar"/>
        </w:rPr>
        <w:t>console.log(10 || 0 &amp;&amp; 5);</w:t>
      </w:r>
    </w:p>
    <w:p w14:paraId="3790E1E0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10</w:t>
      </w:r>
      <w:r>
        <w:br/>
      </w:r>
    </w:p>
    <w:p w14:paraId="4C3619AD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69059C06" w:rsidR="00542591" w:rsidRPr="00F30B13" w:rsidRDefault="00F30B13">
      <w:pPr>
        <w:pStyle w:val="Compact"/>
        <w:numPr>
          <w:ilvl w:val="1"/>
          <w:numId w:val="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F</w:t>
      </w:r>
      <w:r w:rsidR="00000000">
        <w:rPr>
          <w:rStyle w:val="VerbatimChar"/>
        </w:rPr>
        <w:t>alse</w:t>
      </w:r>
    </w:p>
    <w:p w14:paraId="7AD3623E" w14:textId="77777777" w:rsidR="002C1812" w:rsidRDefault="002C1812" w:rsidP="002C1812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</w:t>
      </w:r>
    </w:p>
    <w:p w14:paraId="0C4F3483" w14:textId="55258796" w:rsidR="002C1812" w:rsidRDefault="002C1812" w:rsidP="002C1812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 </w:t>
      </w:r>
      <w:r w:rsidRPr="00926ECC">
        <w:rPr>
          <w:rStyle w:val="VerbatimChar"/>
          <w:b/>
          <w:bCs/>
        </w:rPr>
        <w:t xml:space="preserve">Ans: </w:t>
      </w:r>
      <w:r>
        <w:rPr>
          <w:rStyle w:val="VerbatimChar"/>
          <w:b/>
          <w:bCs/>
        </w:rPr>
        <w:t>a</w:t>
      </w:r>
    </w:p>
    <w:p w14:paraId="2E5ED2C8" w14:textId="77777777" w:rsidR="00F30B13" w:rsidRDefault="00F30B13" w:rsidP="00F30B13">
      <w:pPr>
        <w:pStyle w:val="Compact"/>
        <w:ind w:left="1440"/>
      </w:pPr>
    </w:p>
    <w:p w14:paraId="361B8939" w14:textId="77777777" w:rsidR="00AB1131" w:rsidRPr="00AB1131" w:rsidRDefault="00000000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000000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abc"</w:t>
      </w:r>
      <w:r>
        <w:br/>
      </w:r>
    </w:p>
    <w:p w14:paraId="1FEAE01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def"</w:t>
      </w:r>
      <w:r>
        <w:br/>
      </w:r>
    </w:p>
    <w:p w14:paraId="10A307A8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2AF37160" w:rsidR="00542591" w:rsidRPr="000D3016" w:rsidRDefault="000D3016">
      <w:pPr>
        <w:pStyle w:val="Compact"/>
        <w:numPr>
          <w:ilvl w:val="1"/>
          <w:numId w:val="1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>U</w:t>
      </w:r>
      <w:r w:rsidR="00000000">
        <w:rPr>
          <w:rStyle w:val="VerbatimChar"/>
        </w:rPr>
        <w:t>ndefined</w:t>
      </w:r>
    </w:p>
    <w:p w14:paraId="17E2B9BF" w14:textId="77777777" w:rsidR="00077CFC" w:rsidRDefault="00077CFC" w:rsidP="00077CFC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 </w:t>
      </w:r>
    </w:p>
    <w:p w14:paraId="1261A043" w14:textId="2E07622F" w:rsidR="00077CFC" w:rsidRDefault="00077CFC" w:rsidP="00077CFC">
      <w:pPr>
        <w:pStyle w:val="Compact"/>
        <w:ind w:left="240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 </w:t>
      </w:r>
      <w:r w:rsidRPr="00926ECC">
        <w:rPr>
          <w:rStyle w:val="VerbatimChar"/>
          <w:b/>
          <w:bCs/>
        </w:rPr>
        <w:t xml:space="preserve">Ans: </w:t>
      </w:r>
      <w:r w:rsidR="00242094">
        <w:rPr>
          <w:rStyle w:val="VerbatimChar"/>
          <w:b/>
          <w:bCs/>
        </w:rPr>
        <w:t>b</w:t>
      </w:r>
    </w:p>
    <w:p w14:paraId="3AA38046" w14:textId="77777777" w:rsidR="000D3016" w:rsidRDefault="000D3016" w:rsidP="000D3016">
      <w:pPr>
        <w:pStyle w:val="Compact"/>
        <w:ind w:left="1440"/>
      </w:pPr>
    </w:p>
    <w:p w14:paraId="3BC1523C" w14:textId="28D46BFD" w:rsidR="00542591" w:rsidRDefault="00000000">
      <w:pPr>
        <w:numPr>
          <w:ilvl w:val="0"/>
          <w:numId w:val="2"/>
        </w:numPr>
      </w:pPr>
      <w:r>
        <w:t>What does this code evaluate to?</w:t>
      </w:r>
      <w:r>
        <w:br/>
      </w:r>
      <w:r>
        <w:rPr>
          <w:rStyle w:val="VerbatimChar"/>
        </w:rPr>
        <w:t>console.log(3 &gt; 2 &amp;&amp; 2 &gt; 4);</w:t>
      </w:r>
    </w:p>
    <w:p w14:paraId="027CAB4E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false</w:t>
      </w:r>
      <w:r>
        <w:br/>
      </w:r>
    </w:p>
    <w:p w14:paraId="261D28C1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Pr="00077CFC" w:rsidRDefault="00000000">
      <w:pPr>
        <w:pStyle w:val="Compact"/>
        <w:numPr>
          <w:ilvl w:val="1"/>
          <w:numId w:val="1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7F806CBC" w14:textId="77777777" w:rsidR="00077CFC" w:rsidRPr="00077CFC" w:rsidRDefault="00077CFC" w:rsidP="00AF6289">
      <w:pPr>
        <w:pStyle w:val="Compact"/>
        <w:ind w:left="960"/>
        <w:rPr>
          <w:rStyle w:val="VerbatimChar"/>
          <w:rFonts w:asciiTheme="minorHAnsi" w:hAnsiTheme="minorHAnsi"/>
          <w:sz w:val="24"/>
        </w:rPr>
      </w:pPr>
    </w:p>
    <w:p w14:paraId="269D42F1" w14:textId="281E85F9" w:rsidR="00077CFC" w:rsidRDefault="00AF6289" w:rsidP="00AF6289">
      <w:pPr>
        <w:pStyle w:val="Compact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         </w:t>
      </w:r>
      <w:r w:rsidR="00077CFC" w:rsidRPr="00926ECC">
        <w:rPr>
          <w:rStyle w:val="VerbatimChar"/>
          <w:b/>
          <w:bCs/>
        </w:rPr>
        <w:t xml:space="preserve">Ans: </w:t>
      </w:r>
      <w:r w:rsidR="00BB5C15">
        <w:rPr>
          <w:rStyle w:val="VerbatimChar"/>
          <w:b/>
          <w:bCs/>
        </w:rPr>
        <w:t>b</w:t>
      </w:r>
    </w:p>
    <w:p w14:paraId="70983B89" w14:textId="77777777" w:rsidR="00AF6289" w:rsidRDefault="00AF6289" w:rsidP="00AF6289">
      <w:pPr>
        <w:pStyle w:val="Compact"/>
      </w:pPr>
    </w:p>
    <w:p w14:paraId="757B7CB1" w14:textId="783F8932" w:rsidR="00542591" w:rsidRDefault="00000000">
      <w:pPr>
        <w:numPr>
          <w:ilvl w:val="0"/>
          <w:numId w:val="2"/>
        </w:numPr>
      </w:pPr>
      <w:r>
        <w:t>What will the following code return?</w:t>
      </w:r>
      <w:r>
        <w:br/>
      </w:r>
      <w:r>
        <w:rPr>
          <w:rStyle w:val="VerbatimChar"/>
        </w:rPr>
        <w:t>console.log(false || NaN || undefined);</w:t>
      </w:r>
    </w:p>
    <w:p w14:paraId="1D6B8EF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false</w:t>
      </w:r>
      <w:r>
        <w:br/>
      </w:r>
    </w:p>
    <w:p w14:paraId="4259169D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undefined</w:t>
      </w:r>
      <w:r>
        <w:br/>
      </w:r>
    </w:p>
    <w:p w14:paraId="250C2697" w14:textId="77777777" w:rsidR="00542591" w:rsidRPr="00AB1131" w:rsidRDefault="00000000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3A3B8DE" w14:textId="77777777" w:rsidR="0039688B" w:rsidRDefault="00AF6289" w:rsidP="00AB1131">
      <w:pPr>
        <w:pStyle w:val="Compact"/>
        <w:ind w:left="720"/>
      </w:pPr>
      <w:r>
        <w:t xml:space="preserve">       </w:t>
      </w:r>
    </w:p>
    <w:p w14:paraId="046808FD" w14:textId="637F2057" w:rsidR="00AB1131" w:rsidRDefault="0039688B" w:rsidP="00AB1131">
      <w:pPr>
        <w:pStyle w:val="Compact"/>
        <w:ind w:left="720"/>
      </w:pPr>
      <w:r>
        <w:t xml:space="preserve">       </w:t>
      </w:r>
      <w:r w:rsidR="0093576D" w:rsidRPr="00926ECC">
        <w:rPr>
          <w:rStyle w:val="VerbatimChar"/>
          <w:b/>
          <w:bCs/>
        </w:rPr>
        <w:t xml:space="preserve">Ans: </w:t>
      </w:r>
      <w:r w:rsidR="007057E1">
        <w:rPr>
          <w:rStyle w:val="VerbatimChar"/>
          <w:b/>
          <w:bCs/>
        </w:rPr>
        <w:t>c</w:t>
      </w:r>
    </w:p>
    <w:p w14:paraId="5E3146BF" w14:textId="77777777" w:rsidR="00542591" w:rsidRPr="00AB1131" w:rsidRDefault="00000000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000000">
      <w:pPr>
        <w:pStyle w:val="Heading3"/>
      </w:pPr>
      <w:bookmarkStart w:id="0" w:name="eligibility-check"/>
      <w:r>
        <w:t>1. Eligibility Check</w:t>
      </w:r>
    </w:p>
    <w:p w14:paraId="30D9497A" w14:textId="77777777" w:rsidR="00542591" w:rsidRDefault="00000000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  <w:t xml:space="preserve">Use a ternary operator to assign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1AE491CF" w14:textId="77777777" w:rsidR="00542591" w:rsidRDefault="00000000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000000">
      <w:pPr>
        <w:pStyle w:val="Heading3"/>
      </w:pPr>
      <w:bookmarkStart w:id="1" w:name="age-group-classification"/>
      <w:bookmarkEnd w:id="0"/>
      <w:r>
        <w:t>2. Age Group Classification</w:t>
      </w:r>
    </w:p>
    <w:p w14:paraId="02F82E3B" w14:textId="77777777" w:rsidR="00542591" w:rsidRDefault="00000000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</w:r>
      <w:r>
        <w:lastRenderedPageBreak/>
        <w:t>- Otherwise, they are an “Adult”.</w:t>
      </w:r>
      <w:r>
        <w:br/>
        <w:t>Use nested ternary operators to determine the classification.</w:t>
      </w:r>
    </w:p>
    <w:p w14:paraId="06123D9E" w14:textId="77777777" w:rsidR="00542591" w:rsidRDefault="00000000">
      <w:r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000000">
      <w:pPr>
        <w:pStyle w:val="Heading3"/>
      </w:pPr>
      <w:bookmarkStart w:id="2" w:name="login-status"/>
      <w:bookmarkEnd w:id="1"/>
      <w:r>
        <w:t>3. Login Status</w:t>
      </w:r>
    </w:p>
    <w:p w14:paraId="1AD26C9F" w14:textId="77777777" w:rsidR="00542591" w:rsidRDefault="00000000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159DDB8C" w14:textId="77777777" w:rsidR="00542591" w:rsidRDefault="00000000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000000">
      <w:pPr>
        <w:pStyle w:val="Heading3"/>
      </w:pPr>
      <w:bookmarkStart w:id="3" w:name="grade-evaluation"/>
      <w:bookmarkEnd w:id="2"/>
      <w:r>
        <w:t>4. Grade Evaluation</w:t>
      </w:r>
    </w:p>
    <w:p w14:paraId="5DD2A909" w14:textId="77777777" w:rsidR="00542591" w:rsidRDefault="00000000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>Use nested ternary operators to determine the grade.</w:t>
      </w:r>
    </w:p>
    <w:p w14:paraId="75ABA0CC" w14:textId="77777777" w:rsidR="00542591" w:rsidRDefault="00000000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000000">
      <w:pPr>
        <w:pStyle w:val="Heading3"/>
      </w:pPr>
      <w:bookmarkStart w:id="4" w:name="product-discount-validation"/>
      <w:bookmarkEnd w:id="3"/>
      <w:r>
        <w:t>5. Product Discount Validation</w:t>
      </w:r>
    </w:p>
    <w:p w14:paraId="69A7A253" w14:textId="77777777" w:rsidR="00542591" w:rsidRDefault="00000000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centage.</w:t>
      </w:r>
    </w:p>
    <w:p w14:paraId="5F0B2B68" w14:textId="77777777" w:rsidR="00542591" w:rsidRDefault="00000000">
      <w:r>
        <w:pict w14:anchorId="7D4AAEE3">
          <v:rect id="_x0000_i1029" style="width:0;height:1.5pt" o:hralign="center" o:hrstd="t" o:hr="t"/>
        </w:pict>
      </w:r>
      <w:bookmarkEnd w:id="4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3ED2B1" w14:textId="77777777" w:rsidR="001378EC" w:rsidRDefault="001378EC">
      <w:pPr>
        <w:spacing w:after="0"/>
      </w:pPr>
      <w:r>
        <w:separator/>
      </w:r>
    </w:p>
  </w:endnote>
  <w:endnote w:type="continuationSeparator" w:id="0">
    <w:p w14:paraId="2F7C211A" w14:textId="77777777" w:rsidR="001378EC" w:rsidRDefault="001378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E04EFA" w14:textId="77777777" w:rsidR="001378EC" w:rsidRDefault="001378EC">
      <w:r>
        <w:separator/>
      </w:r>
    </w:p>
  </w:footnote>
  <w:footnote w:type="continuationSeparator" w:id="0">
    <w:p w14:paraId="1FC3EA46" w14:textId="77777777" w:rsidR="001378EC" w:rsidRDefault="001378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2591"/>
    <w:rsid w:val="00077CFC"/>
    <w:rsid w:val="000B366C"/>
    <w:rsid w:val="000B6BEF"/>
    <w:rsid w:val="000D3016"/>
    <w:rsid w:val="001378EC"/>
    <w:rsid w:val="001A5720"/>
    <w:rsid w:val="001C625F"/>
    <w:rsid w:val="00242094"/>
    <w:rsid w:val="002C1812"/>
    <w:rsid w:val="00365D3B"/>
    <w:rsid w:val="0039688B"/>
    <w:rsid w:val="004630C5"/>
    <w:rsid w:val="00542591"/>
    <w:rsid w:val="0060016E"/>
    <w:rsid w:val="00677BC5"/>
    <w:rsid w:val="006C7B45"/>
    <w:rsid w:val="007057E1"/>
    <w:rsid w:val="00706E3C"/>
    <w:rsid w:val="00745209"/>
    <w:rsid w:val="00926ECC"/>
    <w:rsid w:val="0093576D"/>
    <w:rsid w:val="00A40AB5"/>
    <w:rsid w:val="00AB1131"/>
    <w:rsid w:val="00AF6289"/>
    <w:rsid w:val="00BB5C15"/>
    <w:rsid w:val="00CA4C80"/>
    <w:rsid w:val="00CB1DFE"/>
    <w:rsid w:val="00CC0758"/>
    <w:rsid w:val="00D96572"/>
    <w:rsid w:val="00DE4B19"/>
    <w:rsid w:val="00E438DA"/>
    <w:rsid w:val="00E876CF"/>
    <w:rsid w:val="00EE5AA2"/>
    <w:rsid w:val="00F30B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876C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876CF"/>
  </w:style>
  <w:style w:type="paragraph" w:styleId="Footer">
    <w:name w:val="footer"/>
    <w:basedOn w:val="Normal"/>
    <w:link w:val="FooterChar"/>
    <w:rsid w:val="00E876C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876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456</Words>
  <Characters>2604</Characters>
  <Application>Microsoft Office Word</Application>
  <DocSecurity>0</DocSecurity>
  <Lines>21</Lines>
  <Paragraphs>6</Paragraphs>
  <ScaleCrop>false</ScaleCrop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veena singarapu</cp:lastModifiedBy>
  <cp:revision>30</cp:revision>
  <dcterms:created xsi:type="dcterms:W3CDTF">2024-12-02T11:41:00Z</dcterms:created>
  <dcterms:modified xsi:type="dcterms:W3CDTF">2024-12-03T05:05:00Z</dcterms:modified>
</cp:coreProperties>
</file>